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7BF3D" w14:textId="2276A848" w:rsidR="003655B6" w:rsidRDefault="001F300E">
      <w:pPr>
        <w:rPr>
          <w:b/>
          <w:bCs/>
          <w:u w:val="single"/>
          <w:lang w:val="en-US"/>
        </w:rPr>
      </w:pPr>
      <w:r w:rsidRPr="001F300E">
        <w:rPr>
          <w:b/>
          <w:bCs/>
          <w:u w:val="single"/>
          <w:lang w:val="en-US"/>
        </w:rPr>
        <w:t>LAB/Homework 8</w:t>
      </w:r>
    </w:p>
    <w:p w14:paraId="3D229BF6" w14:textId="73C602FB" w:rsidR="001F300E" w:rsidRDefault="001F300E">
      <w:pPr>
        <w:rPr>
          <w:b/>
          <w:bCs/>
          <w:u w:val="single"/>
          <w:lang w:val="en-US"/>
        </w:rPr>
      </w:pPr>
    </w:p>
    <w:p w14:paraId="0E9044E4" w14:textId="432DCB1D" w:rsidR="00CD777C" w:rsidRDefault="004D722B" w:rsidP="00CD777C">
      <w:pPr>
        <w:ind w:left="360"/>
        <w:rPr>
          <w:lang w:val="en-US"/>
        </w:rPr>
      </w:pPr>
      <w:r>
        <w:rPr>
          <w:lang w:val="en-US"/>
        </w:rPr>
        <w:t>Please review the 2D Array Summary at:</w:t>
      </w:r>
    </w:p>
    <w:p w14:paraId="4ED5F592" w14:textId="5E31737E" w:rsidR="004D722B" w:rsidRDefault="004D722B" w:rsidP="00CD777C">
      <w:pPr>
        <w:ind w:left="360"/>
        <w:rPr>
          <w:lang w:val="en-US"/>
        </w:rPr>
      </w:pPr>
      <w:hyperlink r:id="rId5" w:history="1">
        <w:r w:rsidRPr="002F78A0">
          <w:rPr>
            <w:rStyle w:val="Hyperlink"/>
            <w:lang w:val="en-US"/>
          </w:rPr>
          <w:t>https://csawesome.runestone.academy/runestone/books/published/csawesome/Unit8-2DArray/a2dSummary.html</w:t>
        </w:r>
      </w:hyperlink>
    </w:p>
    <w:p w14:paraId="3E0559DB" w14:textId="050F0A57" w:rsidR="004D722B" w:rsidRDefault="00C6372E" w:rsidP="00CD777C">
      <w:pPr>
        <w:ind w:left="360"/>
        <w:rPr>
          <w:lang w:val="en-US"/>
        </w:rPr>
      </w:pPr>
      <w:r>
        <w:rPr>
          <w:lang w:val="en-US"/>
        </w:rPr>
        <w:t>You can do</w:t>
      </w:r>
      <w:r w:rsidR="00717B61">
        <w:rPr>
          <w:lang w:val="en-US"/>
        </w:rPr>
        <w:t xml:space="preserve"> the exercises in the following links</w:t>
      </w:r>
      <w:r>
        <w:rPr>
          <w:lang w:val="en-US"/>
        </w:rPr>
        <w:t xml:space="preserve"> for practice</w:t>
      </w:r>
      <w:r w:rsidR="00717B61">
        <w:rPr>
          <w:lang w:val="en-US"/>
        </w:rPr>
        <w:t>:</w:t>
      </w:r>
    </w:p>
    <w:p w14:paraId="2495DEA5" w14:textId="7790F911" w:rsidR="00717B61" w:rsidRDefault="00BA6396" w:rsidP="00CD777C">
      <w:pPr>
        <w:ind w:left="360"/>
        <w:rPr>
          <w:lang w:val="en-US"/>
        </w:rPr>
      </w:pPr>
      <w:hyperlink r:id="rId6" w:history="1">
        <w:r w:rsidRPr="002F78A0">
          <w:rPr>
            <w:rStyle w:val="Hyperlink"/>
            <w:lang w:val="en-US"/>
          </w:rPr>
          <w:t>https://csawesome.runestone.academy/runestone/books/published/csawesome/Unit8-2DArray/Array2dParsonsPractice.html</w:t>
        </w:r>
      </w:hyperlink>
    </w:p>
    <w:p w14:paraId="611E6179" w14:textId="25891549" w:rsidR="00BA6396" w:rsidRDefault="00BA6396" w:rsidP="00CD777C">
      <w:pPr>
        <w:ind w:left="360"/>
        <w:rPr>
          <w:lang w:val="en-US"/>
        </w:rPr>
      </w:pPr>
      <w:hyperlink r:id="rId7" w:history="1">
        <w:r w:rsidRPr="002F78A0">
          <w:rPr>
            <w:rStyle w:val="Hyperlink"/>
            <w:lang w:val="en-US"/>
          </w:rPr>
          <w:t>https://csawesome.runestone.academy/runestone/books/published/csawesome/Unit8-2DArray/Array2dCodePractice.html</w:t>
        </w:r>
      </w:hyperlink>
    </w:p>
    <w:p w14:paraId="291BC0F4" w14:textId="7855ABDE" w:rsidR="00BA6396" w:rsidRDefault="002B67F6" w:rsidP="00CD777C">
      <w:pPr>
        <w:ind w:left="360"/>
        <w:rPr>
          <w:lang w:val="en-US"/>
        </w:rPr>
      </w:pPr>
      <w:hyperlink r:id="rId8" w:history="1">
        <w:r w:rsidRPr="002F78A0">
          <w:rPr>
            <w:rStyle w:val="Hyperlink"/>
            <w:lang w:val="en-US"/>
          </w:rPr>
          <w:t>https://csawesome.runestone.academy/runestone/books/published/csawesome/Unit8-2DArray/a2dMedMC.html</w:t>
        </w:r>
      </w:hyperlink>
    </w:p>
    <w:p w14:paraId="02078C0E" w14:textId="78144C91" w:rsidR="002B67F6" w:rsidRDefault="00C6372E" w:rsidP="00CD777C">
      <w:pPr>
        <w:ind w:left="360"/>
        <w:rPr>
          <w:lang w:val="en-US"/>
        </w:rPr>
      </w:pPr>
      <w:hyperlink r:id="rId9" w:history="1">
        <w:r w:rsidRPr="002F78A0">
          <w:rPr>
            <w:rStyle w:val="Hyperlink"/>
            <w:lang w:val="en-US"/>
          </w:rPr>
          <w:t>https://csawesome.runestone.academy/runestone/books/published/csawesome/Unit8-2DArray/a2dHardMC.html</w:t>
        </w:r>
      </w:hyperlink>
    </w:p>
    <w:p w14:paraId="1D11A2DB" w14:textId="277AC70D" w:rsidR="00C6372E" w:rsidRDefault="00C6372E" w:rsidP="00CD777C">
      <w:pPr>
        <w:ind w:left="360"/>
        <w:rPr>
          <w:lang w:val="en-US"/>
        </w:rPr>
      </w:pPr>
    </w:p>
    <w:p w14:paraId="2C330A87" w14:textId="1DABAF23" w:rsidR="00C6372E" w:rsidRDefault="00C6372E" w:rsidP="00CD777C">
      <w:pPr>
        <w:ind w:left="360"/>
        <w:rPr>
          <w:lang w:val="en-US"/>
        </w:rPr>
      </w:pPr>
      <w:r>
        <w:rPr>
          <w:lang w:val="en-US"/>
        </w:rPr>
        <w:t>Also, Please complete at least 1 of the 4 Free response questions at:</w:t>
      </w:r>
    </w:p>
    <w:p w14:paraId="5E6A8198" w14:textId="5B6413D3" w:rsidR="00C6372E" w:rsidRDefault="00C6372E" w:rsidP="00CD777C">
      <w:pPr>
        <w:ind w:left="360"/>
        <w:rPr>
          <w:lang w:val="en-US"/>
        </w:rPr>
      </w:pPr>
      <w:r w:rsidRPr="00C6372E">
        <w:rPr>
          <w:lang w:val="en-US"/>
        </w:rPr>
        <w:t>https://csawesome.runestone.academy/runestone/books/published/csawesome/Unit8-2DArray/freeResponse.html</w:t>
      </w:r>
    </w:p>
    <w:p w14:paraId="1B7E83AD" w14:textId="77777777" w:rsidR="00CD777C" w:rsidRDefault="00CD777C" w:rsidP="00CD777C">
      <w:pPr>
        <w:ind w:left="360"/>
        <w:rPr>
          <w:lang w:val="en-US"/>
        </w:rPr>
      </w:pPr>
    </w:p>
    <w:p w14:paraId="71A4B204" w14:textId="77777777" w:rsidR="00CD777C" w:rsidRDefault="00CD777C" w:rsidP="00CD777C">
      <w:pPr>
        <w:ind w:left="360"/>
        <w:rPr>
          <w:lang w:val="en-US"/>
        </w:rPr>
      </w:pPr>
    </w:p>
    <w:p w14:paraId="1041DB57" w14:textId="5656CD1E" w:rsidR="00CD777C" w:rsidRPr="00C6372E" w:rsidRDefault="00C6372E" w:rsidP="00CD777C">
      <w:pPr>
        <w:ind w:left="360"/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Lab:</w:t>
      </w:r>
    </w:p>
    <w:p w14:paraId="0E48A2E1" w14:textId="77777777" w:rsidR="00CD777C" w:rsidRDefault="00CD777C" w:rsidP="00CD777C">
      <w:pPr>
        <w:ind w:left="360"/>
        <w:rPr>
          <w:lang w:val="en-US"/>
        </w:rPr>
      </w:pPr>
    </w:p>
    <w:p w14:paraId="0E6D567D" w14:textId="7E6B018F" w:rsidR="001F300E" w:rsidRPr="00CD777C" w:rsidRDefault="001F300E" w:rsidP="00CD777C">
      <w:pPr>
        <w:pStyle w:val="ListParagraph"/>
        <w:numPr>
          <w:ilvl w:val="0"/>
          <w:numId w:val="1"/>
        </w:numPr>
        <w:rPr>
          <w:lang w:val="en-US"/>
        </w:rPr>
      </w:pPr>
      <w:r w:rsidRPr="00CD777C">
        <w:rPr>
          <w:lang w:val="en-US"/>
        </w:rPr>
        <w:t xml:space="preserve">Do questions 8-1-1 to 8-1-5 in the textbook </w:t>
      </w:r>
      <w:hyperlink r:id="rId10" w:history="1">
        <w:r w:rsidRPr="00CD777C">
          <w:rPr>
            <w:rStyle w:val="Hyperlink"/>
            <w:lang w:val="en-US"/>
          </w:rPr>
          <w:t>https://csawesome.runestone.academy/runestone/books/published/csawesome/Unit8-2DArray/topic-8-1-2D-arrays-Day1.html</w:t>
        </w:r>
      </w:hyperlink>
    </w:p>
    <w:p w14:paraId="312B9FDD" w14:textId="68B6C536" w:rsidR="001F300E" w:rsidRDefault="004664A9" w:rsidP="001F3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3 by 3 2D int array and store the numbers 1 to 9 in it.</w:t>
      </w:r>
    </w:p>
    <w:p w14:paraId="1EDE76F4" w14:textId="77777777" w:rsidR="004664A9" w:rsidRDefault="004664A9" w:rsidP="001F3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2 by 2 2D String array and store a class name and a grade (number between 1 and 100) in each row.</w:t>
      </w:r>
    </w:p>
    <w:p w14:paraId="46B89EA1" w14:textId="49A252FC" w:rsidR="004664A9" w:rsidRDefault="004664A9" w:rsidP="001F3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1 by 2 2D boolean array, store True and False in it.</w:t>
      </w:r>
    </w:p>
    <w:p w14:paraId="73565D31" w14:textId="0473BE90" w:rsidR="004664A9" w:rsidRDefault="004664A9" w:rsidP="001F3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Try printing the arrays. What happens?</w:t>
      </w:r>
    </w:p>
    <w:p w14:paraId="67623D9A" w14:textId="4F9D65F3" w:rsidR="004664A9" w:rsidRDefault="004664A9" w:rsidP="001F3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 new 2D String array that will store your grades from school. Set the Values of the array upon creation.</w:t>
      </w:r>
    </w:p>
    <w:p w14:paraId="645D0E24" w14:textId="1F03DF19" w:rsidR="00232979" w:rsidRPr="001F300E" w:rsidRDefault="00232979" w:rsidP="001F300E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Print out the 3 by 3 array you created in question 3.</w:t>
      </w:r>
    </w:p>
    <w:sectPr w:rsidR="00232979" w:rsidRPr="001F30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BA35F0"/>
    <w:multiLevelType w:val="hybridMultilevel"/>
    <w:tmpl w:val="D44E2BBE"/>
    <w:lvl w:ilvl="0" w:tplc="82AC9D10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NzEzNDczsjAztDBQ0lEKTi0uzszPAykwqgUA4/NZTiwAAAA="/>
  </w:docVars>
  <w:rsids>
    <w:rsidRoot w:val="001F300E"/>
    <w:rsid w:val="001F300E"/>
    <w:rsid w:val="00232979"/>
    <w:rsid w:val="002B67F6"/>
    <w:rsid w:val="003655B6"/>
    <w:rsid w:val="004664A9"/>
    <w:rsid w:val="004D722B"/>
    <w:rsid w:val="00717B61"/>
    <w:rsid w:val="00BA6396"/>
    <w:rsid w:val="00C6372E"/>
    <w:rsid w:val="00CD7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M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4F4CE"/>
  <w15:chartTrackingRefBased/>
  <w15:docId w15:val="{59410D14-FDBB-4D7D-BAA0-65696435A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M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F30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300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300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sawesome.runestone.academy/runestone/books/published/csawesome/Unit8-2DArray/a2dMedMC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csawesome.runestone.academy/runestone/books/published/csawesome/Unit8-2DArray/Array2dCodePractice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csawesome.runestone.academy/runestone/books/published/csawesome/Unit8-2DArray/Array2dParsonsPractice.html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csawesome.runestone.academy/runestone/books/published/csawesome/Unit8-2DArray/a2dSummary.html" TargetMode="External"/><Relationship Id="rId10" Type="http://schemas.openxmlformats.org/officeDocument/2006/relationships/hyperlink" Target="https://csawesome.runestone.academy/runestone/books/published/csawesome/Unit8-2DArray/topic-8-1-2D-arrays-Day1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sawesome.runestone.academy/runestone/books/published/csawesome/Unit8-2DArray/a2dHardMC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1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do sadeh</dc:creator>
  <cp:keywords/>
  <dc:description/>
  <cp:lastModifiedBy>iddo sadeh</cp:lastModifiedBy>
  <cp:revision>8</cp:revision>
  <dcterms:created xsi:type="dcterms:W3CDTF">2021-08-19T19:23:00Z</dcterms:created>
  <dcterms:modified xsi:type="dcterms:W3CDTF">2021-08-26T18:30:00Z</dcterms:modified>
</cp:coreProperties>
</file>